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7B2FD0" w:rsidRPr="00D9490A" w:rsidRDefault="00512347" w:rsidP="007B2FD0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       </w:t>
      </w:r>
      <w:r w:rsidRPr="00D9490A"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638300</wp:posOffset>
            </wp:positionH>
            <wp:positionV relativeFrom="paragraph">
              <wp:posOffset>57150</wp:posOffset>
            </wp:positionV>
            <wp:extent cx="3302635" cy="2199640"/>
            <wp:effectExtent l="57150" t="57150" r="50165" b="48260"/>
            <wp:wrapTight wrapText="bothSides">
              <wp:wrapPolygon edited="0">
                <wp:start x="-374" y="-561"/>
                <wp:lineTo x="-374" y="22074"/>
                <wp:lineTo x="21928" y="22074"/>
                <wp:lineTo x="21928" y="-561"/>
                <wp:lineTo x="-374" y="-561"/>
              </wp:wrapPolygon>
            </wp:wrapTight>
            <wp:docPr id="5" name="Picture 4" descr="po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ter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02635" cy="2199640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7B2FD0" w:rsidRPr="00D9490A" w:rsidRDefault="00512347" w:rsidP="00DF3E41">
      <w:pPr>
        <w:pStyle w:val="NormalWeb"/>
        <w:numPr>
          <w:ilvl w:val="0"/>
          <w:numId w:val="1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Style w:val="Strong"/>
          <w:rFonts w:ascii="Trebuchet MS" w:hAnsi="Trebuchet MS"/>
          <w:bCs w:val="0"/>
          <w:sz w:val="28"/>
        </w:rPr>
      </w:pPr>
      <w:r w:rsidRPr="00D9490A">
        <w:rPr>
          <w:rStyle w:val="Strong"/>
          <w:rFonts w:ascii="Trebuchet MS" w:hAnsi="Trebuchet MS"/>
          <w:bCs w:val="0"/>
          <w:sz w:val="28"/>
        </w:rPr>
        <w:t>Set Up the Documen</w:t>
      </w:r>
      <w:r w:rsidR="007B2FD0" w:rsidRPr="00D9490A">
        <w:rPr>
          <w:rStyle w:val="Strong"/>
          <w:rFonts w:ascii="Trebuchet MS" w:hAnsi="Trebuchet MS"/>
          <w:bCs w:val="0"/>
          <w:sz w:val="28"/>
        </w:rPr>
        <w:t>t</w:t>
      </w:r>
    </w:p>
    <w:p w:rsidR="00512347" w:rsidRPr="00D9490A" w:rsidRDefault="00512347" w:rsidP="00DF3E41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  <w:b/>
          <w:sz w:val="28"/>
        </w:rPr>
      </w:pPr>
      <w:r w:rsidRPr="00D9490A">
        <w:rPr>
          <w:rFonts w:ascii="Trebuchet MS" w:hAnsi="Trebuchet MS"/>
        </w:rPr>
        <w:t xml:space="preserve">Open </w:t>
      </w:r>
      <w:proofErr w:type="spellStart"/>
      <w:r w:rsidRPr="00D9490A">
        <w:rPr>
          <w:rFonts w:ascii="Trebuchet MS" w:hAnsi="Trebuchet MS"/>
        </w:rPr>
        <w:t>InDesign</w:t>
      </w:r>
      <w:proofErr w:type="spellEnd"/>
      <w:r w:rsidRPr="00D9490A">
        <w:rPr>
          <w:rFonts w:ascii="Trebuchet MS" w:hAnsi="Trebuchet MS"/>
        </w:rPr>
        <w:t xml:space="preserve"> </w:t>
      </w:r>
      <w:r w:rsidRPr="00D9490A">
        <w:t>→</w:t>
      </w:r>
      <w:r w:rsidRPr="00D9490A">
        <w:rPr>
          <w:rFonts w:ascii="Trebuchet MS" w:hAnsi="Trebuchet MS"/>
        </w:rPr>
        <w:t xml:space="preserve"> </w:t>
      </w:r>
      <w:r w:rsidRPr="00D9490A">
        <w:rPr>
          <w:rStyle w:val="Strong"/>
          <w:rFonts w:ascii="Trebuchet MS" w:hAnsi="Trebuchet MS"/>
        </w:rPr>
        <w:t>File &gt; New &gt; Document</w:t>
      </w:r>
      <w:r w:rsidRPr="00D9490A">
        <w:rPr>
          <w:rFonts w:ascii="Trebuchet MS" w:hAnsi="Trebuchet MS"/>
        </w:rPr>
        <w:t>.</w:t>
      </w:r>
    </w:p>
    <w:p w:rsidR="00512347" w:rsidRPr="00D9490A" w:rsidRDefault="00512347" w:rsidP="00DF3E41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Choose your size (e.g., A4 or custom, depending on requirement).</w:t>
      </w:r>
    </w:p>
    <w:p w:rsidR="007B2FD0" w:rsidRPr="00D9490A" w:rsidRDefault="00512347" w:rsidP="00DF3E41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Set margins and bleed (if printing).</w:t>
      </w:r>
    </w:p>
    <w:p w:rsidR="007B2FD0" w:rsidRPr="00D9490A" w:rsidRDefault="00512347" w:rsidP="00DF3E41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Style w:val="Strong"/>
          <w:rFonts w:ascii="Trebuchet MS" w:hAnsi="Trebuchet MS"/>
          <w:b w:val="0"/>
          <w:bCs w:val="0"/>
        </w:rPr>
        <w:t>Create the Poster/Board Shapes</w:t>
      </w:r>
    </w:p>
    <w:p w:rsidR="007B2FD0" w:rsidRPr="00D9490A" w:rsidRDefault="00512347" w:rsidP="00DF3E41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Use the </w:t>
      </w:r>
      <w:r w:rsidRPr="00D9490A">
        <w:rPr>
          <w:rStyle w:val="Strong"/>
          <w:rFonts w:ascii="Trebuchet MS" w:hAnsi="Trebuchet MS"/>
        </w:rPr>
        <w:t>Rectangle Tool (M)</w:t>
      </w:r>
      <w:r w:rsidRPr="00D9490A">
        <w:rPr>
          <w:rFonts w:ascii="Trebuchet MS" w:hAnsi="Trebuchet MS"/>
        </w:rPr>
        <w:t xml:space="preserve"> to draw two vertical rectangles (like posters/cards).Position them side by side with some space in between.</w:t>
      </w:r>
    </w:p>
    <w:p w:rsidR="007B2FD0" w:rsidRPr="00D9490A" w:rsidRDefault="007B2FD0" w:rsidP="007B2FD0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12347" w:rsidRPr="00D9490A" w:rsidRDefault="00512347" w:rsidP="00DF3E41">
      <w:pPr>
        <w:pStyle w:val="NormalWeb"/>
        <w:numPr>
          <w:ilvl w:val="0"/>
          <w:numId w:val="1"/>
        </w:numPr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9490A">
        <w:rPr>
          <w:rStyle w:val="Strong"/>
          <w:rFonts w:ascii="Trebuchet MS" w:hAnsi="Trebuchet MS"/>
          <w:bCs w:val="0"/>
          <w:sz w:val="28"/>
        </w:rPr>
        <w:t>Apply Gradient/Texture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There are two approaches: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Style w:val="Strong"/>
          <w:rFonts w:ascii="Trebuchet MS" w:hAnsi="Trebuchet MS"/>
        </w:rPr>
        <w:t>Option A: Simple Gradient Fill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Select a rectangle </w:t>
      </w:r>
      <w:r w:rsidRPr="00D9490A">
        <w:t>→</w:t>
      </w:r>
      <w:r w:rsidRPr="00D9490A">
        <w:rPr>
          <w:rFonts w:ascii="Trebuchet MS" w:hAnsi="Trebuchet MS"/>
        </w:rPr>
        <w:t xml:space="preserve"> open </w:t>
      </w:r>
      <w:r w:rsidRPr="00D9490A">
        <w:rPr>
          <w:rStyle w:val="Strong"/>
          <w:rFonts w:ascii="Trebuchet MS" w:hAnsi="Trebuchet MS"/>
        </w:rPr>
        <w:t>Gradient Panel (Window &gt; Color &gt; Gradient)</w:t>
      </w:r>
      <w:r w:rsidRPr="00D9490A">
        <w:rPr>
          <w:rFonts w:ascii="Trebuchet MS" w:hAnsi="Trebuchet MS"/>
        </w:rPr>
        <w:t>.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Choose </w:t>
      </w:r>
      <w:r w:rsidRPr="00D9490A">
        <w:rPr>
          <w:rStyle w:val="Strong"/>
          <w:rFonts w:ascii="Trebuchet MS" w:hAnsi="Trebuchet MS"/>
        </w:rPr>
        <w:t>Linear or Radial gradient</w:t>
      </w:r>
      <w:r w:rsidRPr="00D9490A">
        <w:rPr>
          <w:rFonts w:ascii="Trebuchet MS" w:hAnsi="Trebuchet MS"/>
        </w:rPr>
        <w:t>.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Add multiple gradient stops with colors (pink, purple, blue, red, etc.) to match the effect.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Adjust the </w:t>
      </w:r>
      <w:r w:rsidRPr="00D9490A">
        <w:rPr>
          <w:rStyle w:val="Strong"/>
          <w:rFonts w:ascii="Trebuchet MS" w:hAnsi="Trebuchet MS"/>
        </w:rPr>
        <w:t>Gradient Tool (G)</w:t>
      </w:r>
      <w:r w:rsidRPr="00D9490A">
        <w:rPr>
          <w:rFonts w:ascii="Trebuchet MS" w:hAnsi="Trebuchet MS"/>
        </w:rPr>
        <w:t xml:space="preserve"> direction for smooth blending.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Style w:val="Strong"/>
          <w:rFonts w:ascii="Trebuchet MS" w:hAnsi="Trebuchet MS"/>
        </w:rPr>
        <w:t>Option B: Gradient Image/Texture Import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In Photoshop (or any editor), create a gradient texture (like in your image).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Save it as a high-quality JPEG/PNG.</w:t>
      </w:r>
    </w:p>
    <w:p w:rsidR="00512347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In </w:t>
      </w:r>
      <w:proofErr w:type="spellStart"/>
      <w:r w:rsidRPr="00D9490A">
        <w:rPr>
          <w:rFonts w:ascii="Trebuchet MS" w:hAnsi="Trebuchet MS"/>
        </w:rPr>
        <w:t>InDesign</w:t>
      </w:r>
      <w:proofErr w:type="spellEnd"/>
      <w:r w:rsidRPr="00D9490A">
        <w:rPr>
          <w:rFonts w:ascii="Trebuchet MS" w:hAnsi="Trebuchet MS"/>
        </w:rPr>
        <w:t xml:space="preserve">, </w:t>
      </w:r>
      <w:r w:rsidRPr="00D9490A">
        <w:rPr>
          <w:rStyle w:val="Strong"/>
          <w:rFonts w:ascii="Trebuchet MS" w:hAnsi="Trebuchet MS"/>
        </w:rPr>
        <w:t>File &gt; Place</w:t>
      </w:r>
      <w:r w:rsidRPr="00D9490A">
        <w:rPr>
          <w:rFonts w:ascii="Trebuchet MS" w:hAnsi="Trebuchet MS"/>
        </w:rPr>
        <w:t xml:space="preserve"> and import it into the rectangle.</w:t>
      </w:r>
    </w:p>
    <w:p w:rsidR="007B2FD0" w:rsidRPr="00D9490A" w:rsidRDefault="00512347" w:rsidP="00DF3E41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Use </w:t>
      </w:r>
      <w:r w:rsidRPr="00D9490A">
        <w:rPr>
          <w:rStyle w:val="Strong"/>
          <w:rFonts w:ascii="Trebuchet MS" w:hAnsi="Trebuchet MS"/>
        </w:rPr>
        <w:t>Fitting &gt; Fill Frame Proportionally</w:t>
      </w:r>
      <w:r w:rsidRPr="00D9490A">
        <w:rPr>
          <w:rFonts w:ascii="Trebuchet MS" w:hAnsi="Trebuchet MS"/>
        </w:rPr>
        <w:t xml:space="preserve"> to adjust.</w:t>
      </w:r>
    </w:p>
    <w:p w:rsidR="007B2FD0" w:rsidRPr="00D9490A" w:rsidRDefault="007B2FD0" w:rsidP="007B2FD0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12347" w:rsidRPr="00D9490A" w:rsidRDefault="00512347" w:rsidP="00DF3E41">
      <w:pPr>
        <w:pStyle w:val="NormalWeb"/>
        <w:numPr>
          <w:ilvl w:val="0"/>
          <w:numId w:val="1"/>
        </w:numPr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9490A">
        <w:rPr>
          <w:rStyle w:val="Strong"/>
          <w:rFonts w:ascii="Trebuchet MS" w:hAnsi="Trebuchet MS"/>
          <w:bCs w:val="0"/>
          <w:sz w:val="28"/>
        </w:rPr>
        <w:t>Add Shadow/Depth Effect (Optional)</w:t>
      </w:r>
    </w:p>
    <w:p w:rsidR="00512347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To give the 3D floating look:</w:t>
      </w:r>
    </w:p>
    <w:p w:rsidR="00512347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Select rectangle </w:t>
      </w:r>
      <w:r w:rsidRPr="00D9490A">
        <w:t>→</w:t>
      </w:r>
      <w:r w:rsidRPr="00D9490A">
        <w:rPr>
          <w:rFonts w:ascii="Trebuchet MS" w:hAnsi="Trebuchet MS"/>
        </w:rPr>
        <w:t xml:space="preserve"> </w:t>
      </w:r>
      <w:r w:rsidRPr="00D9490A">
        <w:rPr>
          <w:rStyle w:val="Strong"/>
          <w:rFonts w:ascii="Trebuchet MS" w:hAnsi="Trebuchet MS"/>
        </w:rPr>
        <w:t>Effects (Window &gt; Effects)</w:t>
      </w:r>
      <w:r w:rsidRPr="00D9490A">
        <w:rPr>
          <w:rFonts w:ascii="Trebuchet MS" w:hAnsi="Trebuchet MS"/>
        </w:rPr>
        <w:t>.</w:t>
      </w:r>
    </w:p>
    <w:p w:rsidR="00512347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Apply </w:t>
      </w:r>
      <w:r w:rsidRPr="00D9490A">
        <w:rPr>
          <w:rStyle w:val="Strong"/>
          <w:rFonts w:ascii="Trebuchet MS" w:hAnsi="Trebuchet MS"/>
        </w:rPr>
        <w:t>Drop Shadow</w:t>
      </w:r>
      <w:r w:rsidRPr="00D9490A">
        <w:rPr>
          <w:rFonts w:ascii="Trebuchet MS" w:hAnsi="Trebuchet MS"/>
        </w:rPr>
        <w:t xml:space="preserve"> with soft blur.</w:t>
      </w:r>
    </w:p>
    <w:p w:rsidR="007B2FD0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Adjust opacity and distance until it looks like the reference.</w:t>
      </w:r>
    </w:p>
    <w:p w:rsidR="00512347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9490A">
        <w:rPr>
          <w:rStyle w:val="Strong"/>
          <w:rFonts w:ascii="Trebuchet MS" w:hAnsi="Trebuchet MS"/>
          <w:sz w:val="28"/>
        </w:rPr>
        <w:lastRenderedPageBreak/>
        <w:t>Refine the Composition</w:t>
      </w:r>
    </w:p>
    <w:p w:rsidR="00512347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>Rotate slightly if needed to mimic perspective.</w:t>
      </w:r>
    </w:p>
    <w:p w:rsidR="007B2FD0" w:rsidRPr="00D9490A" w:rsidRDefault="00512347" w:rsidP="00DF3E41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Use a </w:t>
      </w:r>
      <w:r w:rsidRPr="00D9490A">
        <w:rPr>
          <w:rStyle w:val="Strong"/>
          <w:rFonts w:ascii="Trebuchet MS" w:hAnsi="Trebuchet MS"/>
        </w:rPr>
        <w:t>gray background rectangle</w:t>
      </w:r>
      <w:r w:rsidRPr="00D9490A">
        <w:rPr>
          <w:rFonts w:ascii="Trebuchet MS" w:hAnsi="Trebuchet MS"/>
        </w:rPr>
        <w:t xml:space="preserve"> behind the posters for contrast.</w:t>
      </w:r>
    </w:p>
    <w:p w:rsidR="007B2FD0" w:rsidRPr="00D9490A" w:rsidRDefault="007B2FD0" w:rsidP="007B2FD0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512347" w:rsidRPr="00D9490A" w:rsidRDefault="00512347" w:rsidP="00DF3E41">
      <w:pPr>
        <w:pStyle w:val="NormalWeb"/>
        <w:numPr>
          <w:ilvl w:val="0"/>
          <w:numId w:val="1"/>
        </w:numPr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9490A">
        <w:rPr>
          <w:rStyle w:val="Strong"/>
          <w:rFonts w:ascii="Trebuchet MS" w:hAnsi="Trebuchet MS"/>
          <w:sz w:val="28"/>
        </w:rPr>
        <w:t>Export</w:t>
      </w:r>
    </w:p>
    <w:p w:rsidR="00512347" w:rsidRPr="00D9490A" w:rsidRDefault="00512347" w:rsidP="00DF3E41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Style w:val="Strong"/>
          <w:rFonts w:ascii="Trebuchet MS" w:hAnsi="Trebuchet MS"/>
        </w:rPr>
        <w:t>File &gt; Export</w:t>
      </w:r>
      <w:r w:rsidRPr="00D9490A">
        <w:rPr>
          <w:rFonts w:ascii="Trebuchet MS" w:hAnsi="Trebuchet MS"/>
        </w:rPr>
        <w:t>.</w:t>
      </w:r>
    </w:p>
    <w:p w:rsidR="00512347" w:rsidRPr="00D9490A" w:rsidRDefault="00512347" w:rsidP="00DF3E41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9490A">
        <w:rPr>
          <w:rFonts w:ascii="Trebuchet MS" w:hAnsi="Trebuchet MS"/>
        </w:rPr>
        <w:t xml:space="preserve">Choose </w:t>
      </w:r>
      <w:r w:rsidRPr="00D9490A">
        <w:rPr>
          <w:rStyle w:val="Strong"/>
          <w:rFonts w:ascii="Trebuchet MS" w:hAnsi="Trebuchet MS"/>
        </w:rPr>
        <w:t>PDF (Print)</w:t>
      </w:r>
      <w:r w:rsidRPr="00D9490A">
        <w:rPr>
          <w:rFonts w:ascii="Trebuchet MS" w:hAnsi="Trebuchet MS"/>
        </w:rPr>
        <w:t xml:space="preserve"> for high-quality or </w:t>
      </w:r>
      <w:r w:rsidRPr="00D9490A">
        <w:rPr>
          <w:rStyle w:val="Strong"/>
          <w:rFonts w:ascii="Trebuchet MS" w:hAnsi="Trebuchet MS"/>
        </w:rPr>
        <w:t>PNG/JPEG</w:t>
      </w:r>
      <w:r w:rsidRPr="00D9490A">
        <w:rPr>
          <w:rFonts w:ascii="Trebuchet MS" w:hAnsi="Trebuchet MS"/>
        </w:rPr>
        <w:t xml:space="preserve"> for digital.</w:t>
      </w:r>
    </w:p>
    <w:p w:rsidR="00512347" w:rsidRPr="00D9490A" w:rsidRDefault="00512347" w:rsidP="007B2FD0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sectPr w:rsidR="00512347" w:rsidRPr="00D9490A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3E41" w:rsidRDefault="00DF3E41">
      <w:r>
        <w:separator/>
      </w:r>
    </w:p>
  </w:endnote>
  <w:endnote w:type="continuationSeparator" w:id="0">
    <w:p w:rsidR="00DF3E41" w:rsidRDefault="00DF3E4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B639B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9490A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9490A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3E41" w:rsidRDefault="00DF3E41">
      <w:r>
        <w:separator/>
      </w:r>
    </w:p>
  </w:footnote>
  <w:footnote w:type="continuationSeparator" w:id="0">
    <w:p w:rsidR="00DF3E41" w:rsidRDefault="00DF3E4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490A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B639B4" w:rsidP="00724FC1">
    <w:pPr>
      <w:pStyle w:val="Header"/>
    </w:pPr>
    <w:r w:rsidRPr="00B639B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639B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B639B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B639B4">
    <w:r w:rsidRPr="00B639B4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FD077D" w:rsidP="00FD077D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FD077D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Colors, Gradients, and Effects</w:t>
                </w:r>
              </w:p>
              <w:p w:rsidR="00074F15" w:rsidRPr="00123BFC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B639B4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5B2E97"/>
    <w:multiLevelType w:val="hybridMultilevel"/>
    <w:tmpl w:val="C116E12A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">
    <w:nsid w:val="12C83ABD"/>
    <w:multiLevelType w:val="hybridMultilevel"/>
    <w:tmpl w:val="151E971C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">
    <w:nsid w:val="2C6973D2"/>
    <w:multiLevelType w:val="hybridMultilevel"/>
    <w:tmpl w:val="462A1BA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">
    <w:nsid w:val="40CC0183"/>
    <w:multiLevelType w:val="hybridMultilevel"/>
    <w:tmpl w:val="7AACBBA4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>
    <w:nsid w:val="60F440B9"/>
    <w:multiLevelType w:val="hybridMultilevel"/>
    <w:tmpl w:val="9EBAB98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97CE1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3BFC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2802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9721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E6715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074C2"/>
    <w:rsid w:val="00512347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27030"/>
    <w:rsid w:val="00632CDF"/>
    <w:rsid w:val="0063679A"/>
    <w:rsid w:val="00646560"/>
    <w:rsid w:val="00654116"/>
    <w:rsid w:val="00656BEB"/>
    <w:rsid w:val="00660038"/>
    <w:rsid w:val="0066462A"/>
    <w:rsid w:val="00676AD7"/>
    <w:rsid w:val="00680BC9"/>
    <w:rsid w:val="006810C9"/>
    <w:rsid w:val="00684DCB"/>
    <w:rsid w:val="00697F40"/>
    <w:rsid w:val="006A71BF"/>
    <w:rsid w:val="006B5E4B"/>
    <w:rsid w:val="006C60BD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7AEF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2FD0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71D"/>
    <w:rsid w:val="00AE38A1"/>
    <w:rsid w:val="00AE6785"/>
    <w:rsid w:val="00AF47BC"/>
    <w:rsid w:val="00AF6E7D"/>
    <w:rsid w:val="00AF7446"/>
    <w:rsid w:val="00B00BFD"/>
    <w:rsid w:val="00B01CD4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352E7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D6E7B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697F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9490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3E41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47AD3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2EC3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B3E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6276A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077D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EEDA7C-D299-4D86-B03D-2F3057C2E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4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0</cp:revision>
  <cp:lastPrinted>2025-09-10T16:05:00Z</cp:lastPrinted>
  <dcterms:created xsi:type="dcterms:W3CDTF">2025-09-09T16:15:00Z</dcterms:created>
  <dcterms:modified xsi:type="dcterms:W3CDTF">2025-09-10T16:15:00Z</dcterms:modified>
</cp:coreProperties>
</file>